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26E55" w:rsidRPr="00326E55" w:rsidRDefault="00326E55" w:rsidP="00326E55">
      <w:pPr>
        <w:spacing w:after="0" w:line="240" w:lineRule="auto"/>
        <w:rPr>
          <w:sz w:val="24"/>
          <w:szCs w:val="24"/>
        </w:rPr>
      </w:pPr>
    </w:p>
    <w:p w:rsidR="00AB1208" w:rsidRPr="00AB1208" w:rsidRDefault="00077898" w:rsidP="00A34387">
      <w:pPr>
        <w:spacing w:after="0" w:line="240" w:lineRule="auto"/>
        <w:jc w:val="center"/>
        <w:rPr>
          <w:rFonts w:ascii="Times New Roman" w:hAnsi="Times New Roman" w:cs="Times New Roman"/>
          <w:color w:val="E5B8B7" w:themeColor="accent2" w:themeTint="66"/>
          <w:sz w:val="32"/>
          <w:szCs w:val="32"/>
        </w:rPr>
      </w:pPr>
      <w:r>
        <w:rPr>
          <w:noProof/>
          <w:lang w:eastAsia="en-GB"/>
        </w:rPr>
        <w:drawing>
          <wp:inline distT="0" distB="0" distL="0" distR="0">
            <wp:extent cx="1876425" cy="838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97356" cy="848111"/>
                    </a:xfrm>
                    <a:prstGeom prst="rect">
                      <a:avLst/>
                    </a:prstGeom>
                    <a:noFill/>
                    <a:ln>
                      <a:noFill/>
                    </a:ln>
                  </pic:spPr>
                </pic:pic>
              </a:graphicData>
            </a:graphic>
          </wp:inline>
        </w:drawing>
      </w:r>
    </w:p>
    <w:p w:rsidR="002B2BC2" w:rsidRDefault="002B2BC2" w:rsidP="002B2BC2">
      <w:pPr>
        <w:spacing w:after="0" w:line="240" w:lineRule="auto"/>
        <w:jc w:val="center"/>
        <w:rPr>
          <w:sz w:val="24"/>
          <w:szCs w:val="24"/>
        </w:rPr>
      </w:pPr>
    </w:p>
    <w:p w:rsidR="007407BA" w:rsidRDefault="007407BA" w:rsidP="00703813">
      <w:pPr>
        <w:spacing w:after="0" w:line="240" w:lineRule="auto"/>
        <w:ind w:left="-284"/>
      </w:pPr>
    </w:p>
    <w:p w:rsidR="008E724D" w:rsidRPr="00FF1FC7" w:rsidRDefault="008E724D" w:rsidP="008E724D">
      <w:pPr>
        <w:spacing w:after="0" w:line="240" w:lineRule="auto"/>
        <w:ind w:left="-284"/>
        <w:jc w:val="center"/>
        <w:rPr>
          <w:color w:val="FF0000"/>
        </w:rPr>
      </w:pPr>
      <w:r w:rsidRPr="00FF1FC7">
        <w:rPr>
          <w:rFonts w:ascii="Times New Roman" w:hAnsi="Times New Roman" w:cs="Times New Roman"/>
          <w:color w:val="FF0000"/>
          <w:sz w:val="32"/>
          <w:szCs w:val="32"/>
        </w:rPr>
        <w:t>MEMBERSHIP APPLICATION FORM (TWO PAGES)</w:t>
      </w:r>
    </w:p>
    <w:p w:rsidR="008E724D" w:rsidRDefault="008E724D" w:rsidP="00703813">
      <w:pPr>
        <w:spacing w:after="0" w:line="240" w:lineRule="auto"/>
        <w:ind w:left="-284"/>
      </w:pPr>
    </w:p>
    <w:p w:rsidR="008E724D" w:rsidRDefault="008E724D" w:rsidP="00703813">
      <w:pPr>
        <w:spacing w:after="0" w:line="240" w:lineRule="auto"/>
        <w:ind w:left="-284"/>
      </w:pPr>
    </w:p>
    <w:p w:rsidR="001372D6" w:rsidRPr="001372D6" w:rsidRDefault="001372D6" w:rsidP="00703813">
      <w:pPr>
        <w:spacing w:after="0" w:line="240" w:lineRule="auto"/>
        <w:ind w:left="-284"/>
      </w:pPr>
      <w:r w:rsidRPr="001372D6">
        <w:t>Name in full</w:t>
      </w:r>
      <w:proofErr w:type="gramStart"/>
      <w:r w:rsidRPr="001372D6">
        <w:t>:      …………………………………………………………………………………………………</w:t>
      </w:r>
      <w:r w:rsidR="00077898">
        <w:t>……………………………………</w:t>
      </w:r>
      <w:proofErr w:type="gramEnd"/>
    </w:p>
    <w:p w:rsidR="001372D6" w:rsidRPr="001372D6" w:rsidRDefault="001372D6" w:rsidP="00703813">
      <w:pPr>
        <w:spacing w:after="0" w:line="240" w:lineRule="auto"/>
        <w:ind w:left="-284"/>
      </w:pPr>
    </w:p>
    <w:p w:rsidR="001372D6" w:rsidRPr="001372D6" w:rsidRDefault="001372D6" w:rsidP="00703813">
      <w:pPr>
        <w:spacing w:after="0" w:line="240" w:lineRule="auto"/>
        <w:ind w:left="-284"/>
      </w:pPr>
      <w:r w:rsidRPr="001372D6">
        <w:t xml:space="preserve">Title (Dr, Mr, Mrs, Ms </w:t>
      </w:r>
      <w:proofErr w:type="gramStart"/>
      <w:r w:rsidRPr="001372D6">
        <w:t>etc</w:t>
      </w:r>
      <w:proofErr w:type="gramEnd"/>
      <w:r w:rsidRPr="001372D6">
        <w:t>.), degrees and awards: ……………………………………………</w:t>
      </w:r>
      <w:r w:rsidR="00352650">
        <w:t>………………………………………</w:t>
      </w:r>
    </w:p>
    <w:p w:rsidR="001372D6" w:rsidRPr="001372D6" w:rsidRDefault="001372D6" w:rsidP="00703813">
      <w:pPr>
        <w:spacing w:after="0" w:line="240" w:lineRule="auto"/>
        <w:ind w:left="-284"/>
      </w:pPr>
    </w:p>
    <w:tbl>
      <w:tblPr>
        <w:tblStyle w:val="TableGrid"/>
        <w:tblW w:w="9498"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92"/>
        <w:gridCol w:w="4706"/>
      </w:tblGrid>
      <w:tr w:rsidR="001372D6" w:rsidRPr="001372D6" w:rsidTr="00CC376C">
        <w:tc>
          <w:tcPr>
            <w:tcW w:w="4792" w:type="dxa"/>
          </w:tcPr>
          <w:p w:rsidR="001372D6" w:rsidRPr="001372D6" w:rsidRDefault="00703813" w:rsidP="00703813">
            <w:pPr>
              <w:jc w:val="both"/>
            </w:pPr>
            <w:r>
              <w:t>A</w:t>
            </w:r>
            <w:r w:rsidR="001372D6" w:rsidRPr="001372D6">
              <w:t>ddress for correspondence</w:t>
            </w:r>
          </w:p>
          <w:p w:rsidR="001372D6" w:rsidRPr="001372D6" w:rsidRDefault="001372D6" w:rsidP="00703813">
            <w:pPr>
              <w:ind w:left="-284"/>
              <w:jc w:val="both"/>
            </w:pPr>
          </w:p>
          <w:p w:rsidR="00703813" w:rsidRDefault="00703813" w:rsidP="00703813">
            <w:pPr>
              <w:ind w:left="-284"/>
              <w:jc w:val="both"/>
            </w:pPr>
            <w:r>
              <w:t xml:space="preserve">      …………………………………………………………………………..</w:t>
            </w:r>
          </w:p>
          <w:p w:rsidR="00703813" w:rsidRDefault="00703813" w:rsidP="00703813">
            <w:pPr>
              <w:ind w:left="-284"/>
              <w:jc w:val="both"/>
            </w:pPr>
          </w:p>
          <w:p w:rsidR="00703813" w:rsidRDefault="00703813" w:rsidP="00703813">
            <w:pPr>
              <w:ind w:left="-284"/>
              <w:jc w:val="both"/>
            </w:pPr>
            <w:r>
              <w:t xml:space="preserve">      …………………………………………………………………………...</w:t>
            </w:r>
          </w:p>
          <w:p w:rsidR="00703813" w:rsidRDefault="00703813" w:rsidP="00703813">
            <w:pPr>
              <w:ind w:left="-284"/>
              <w:jc w:val="both"/>
            </w:pPr>
            <w:r>
              <w:t xml:space="preserve">      </w:t>
            </w:r>
          </w:p>
          <w:p w:rsidR="00703813" w:rsidRDefault="00703813" w:rsidP="00703813">
            <w:pPr>
              <w:ind w:left="-284"/>
              <w:jc w:val="both"/>
            </w:pPr>
            <w:r>
              <w:t xml:space="preserve">      ……………………………………………………………………………</w:t>
            </w:r>
          </w:p>
          <w:p w:rsidR="00703813" w:rsidRDefault="00703813" w:rsidP="00703813">
            <w:pPr>
              <w:ind w:left="-284"/>
              <w:jc w:val="both"/>
            </w:pPr>
            <w:r>
              <w:t xml:space="preserve">     </w:t>
            </w:r>
          </w:p>
          <w:p w:rsidR="00703813" w:rsidRPr="001372D6" w:rsidRDefault="00703813" w:rsidP="00703813">
            <w:pPr>
              <w:ind w:left="-284"/>
              <w:jc w:val="both"/>
            </w:pPr>
            <w:r>
              <w:t xml:space="preserve">      Postcode</w:t>
            </w:r>
            <w:proofErr w:type="gramStart"/>
            <w:r>
              <w:t>:  ……………………………….</w:t>
            </w:r>
            <w:proofErr w:type="gramEnd"/>
          </w:p>
          <w:p w:rsidR="001372D6" w:rsidRPr="001372D6" w:rsidRDefault="00703813" w:rsidP="00703813">
            <w:pPr>
              <w:ind w:left="-284"/>
              <w:jc w:val="both"/>
            </w:pPr>
            <w:r>
              <w:t xml:space="preserve">   </w:t>
            </w:r>
          </w:p>
        </w:tc>
        <w:tc>
          <w:tcPr>
            <w:tcW w:w="4706" w:type="dxa"/>
          </w:tcPr>
          <w:p w:rsidR="00703813" w:rsidRDefault="00703813" w:rsidP="00703813">
            <w:pPr>
              <w:ind w:left="-284"/>
              <w:jc w:val="both"/>
            </w:pPr>
            <w:r>
              <w:t xml:space="preserve">      Address for delivery of publications (if different)                       </w:t>
            </w:r>
          </w:p>
          <w:p w:rsidR="00703813" w:rsidRDefault="00703813" w:rsidP="00703813">
            <w:pPr>
              <w:ind w:left="-284"/>
              <w:jc w:val="both"/>
            </w:pPr>
            <w:r>
              <w:t xml:space="preserve">      </w:t>
            </w:r>
          </w:p>
          <w:p w:rsidR="00703813" w:rsidRDefault="00703813" w:rsidP="00703813">
            <w:pPr>
              <w:jc w:val="both"/>
            </w:pPr>
            <w:r>
              <w:t>……………………………………………………………………………</w:t>
            </w:r>
          </w:p>
          <w:p w:rsidR="00703813" w:rsidRDefault="00703813" w:rsidP="00703813">
            <w:pPr>
              <w:ind w:left="-284"/>
              <w:jc w:val="both"/>
            </w:pPr>
          </w:p>
          <w:p w:rsidR="00703813" w:rsidRDefault="00703813" w:rsidP="00703813">
            <w:pPr>
              <w:ind w:left="-284"/>
              <w:jc w:val="both"/>
            </w:pPr>
            <w:r>
              <w:t xml:space="preserve">      …………………………………………………………………………...</w:t>
            </w:r>
          </w:p>
          <w:p w:rsidR="00703813" w:rsidRDefault="00703813" w:rsidP="00703813">
            <w:pPr>
              <w:ind w:left="-284"/>
              <w:jc w:val="both"/>
            </w:pPr>
            <w:r>
              <w:t xml:space="preserve">      </w:t>
            </w:r>
          </w:p>
          <w:p w:rsidR="00703813" w:rsidRDefault="00703813" w:rsidP="00703813">
            <w:pPr>
              <w:ind w:left="-284"/>
              <w:jc w:val="both"/>
            </w:pPr>
            <w:r>
              <w:t xml:space="preserve">      ……………………………………………………………………………</w:t>
            </w:r>
          </w:p>
          <w:p w:rsidR="00703813" w:rsidRDefault="00703813" w:rsidP="00703813">
            <w:pPr>
              <w:ind w:left="-284"/>
              <w:jc w:val="both"/>
            </w:pPr>
            <w:r>
              <w:t xml:space="preserve">     </w:t>
            </w:r>
          </w:p>
          <w:p w:rsidR="001372D6" w:rsidRPr="001372D6" w:rsidRDefault="00703813" w:rsidP="00703813">
            <w:pPr>
              <w:ind w:left="-284"/>
              <w:jc w:val="both"/>
            </w:pPr>
            <w:r>
              <w:t xml:space="preserve">      Postcode</w:t>
            </w:r>
            <w:proofErr w:type="gramStart"/>
            <w:r>
              <w:t>:  ……………………………….</w:t>
            </w:r>
            <w:proofErr w:type="gramEnd"/>
          </w:p>
        </w:tc>
      </w:tr>
    </w:tbl>
    <w:p w:rsidR="001372D6" w:rsidRPr="001372D6" w:rsidRDefault="001372D6" w:rsidP="00703813">
      <w:pPr>
        <w:spacing w:after="0" w:line="240" w:lineRule="auto"/>
        <w:ind w:left="-284"/>
        <w:jc w:val="both"/>
      </w:pPr>
      <w:r w:rsidRPr="001372D6">
        <w:t>Landline phone number: ……………………………………………….</w:t>
      </w:r>
    </w:p>
    <w:p w:rsidR="001372D6" w:rsidRPr="001372D6" w:rsidRDefault="001372D6" w:rsidP="00703813">
      <w:pPr>
        <w:spacing w:after="0" w:line="240" w:lineRule="auto"/>
        <w:ind w:left="-284"/>
        <w:jc w:val="both"/>
      </w:pPr>
    </w:p>
    <w:p w:rsidR="001372D6" w:rsidRPr="001372D6" w:rsidRDefault="001372D6" w:rsidP="00703813">
      <w:pPr>
        <w:spacing w:after="0" w:line="240" w:lineRule="auto"/>
        <w:ind w:left="-284"/>
        <w:jc w:val="both"/>
      </w:pPr>
      <w:r w:rsidRPr="001372D6">
        <w:t>Mobile number: …………………………………………………………….</w:t>
      </w:r>
    </w:p>
    <w:p w:rsidR="001372D6" w:rsidRPr="001372D6" w:rsidRDefault="001372D6" w:rsidP="00703813">
      <w:pPr>
        <w:spacing w:after="0" w:line="240" w:lineRule="auto"/>
        <w:ind w:left="-284"/>
        <w:jc w:val="both"/>
      </w:pPr>
    </w:p>
    <w:p w:rsidR="001372D6" w:rsidRPr="001372D6" w:rsidRDefault="001372D6" w:rsidP="00703813">
      <w:pPr>
        <w:spacing w:after="0" w:line="240" w:lineRule="auto"/>
        <w:ind w:left="-284"/>
        <w:jc w:val="both"/>
      </w:pPr>
      <w:r w:rsidRPr="001372D6">
        <w:t>Email address: ……………………………………………………………….</w:t>
      </w:r>
    </w:p>
    <w:p w:rsidR="00250932" w:rsidRDefault="00250932" w:rsidP="008E724D">
      <w:pPr>
        <w:spacing w:after="0" w:line="240" w:lineRule="auto"/>
        <w:jc w:val="both"/>
      </w:pPr>
    </w:p>
    <w:p w:rsidR="00250932" w:rsidRDefault="00250932" w:rsidP="00703813">
      <w:pPr>
        <w:spacing w:after="0" w:line="240" w:lineRule="auto"/>
        <w:ind w:left="-284"/>
        <w:jc w:val="both"/>
      </w:pPr>
    </w:p>
    <w:p w:rsidR="00FB0F91" w:rsidRDefault="001372D6" w:rsidP="00703813">
      <w:pPr>
        <w:spacing w:after="0" w:line="240" w:lineRule="auto"/>
        <w:ind w:left="-284"/>
        <w:jc w:val="both"/>
      </w:pPr>
      <w:r w:rsidRPr="001372D6">
        <w:t xml:space="preserve">Payment must be made </w:t>
      </w:r>
      <w:r w:rsidR="00FB0F91">
        <w:t xml:space="preserve">online or </w:t>
      </w:r>
      <w:r w:rsidRPr="001372D6">
        <w:t>by cheque (UK £20; Abroad £30)</w:t>
      </w:r>
      <w:r w:rsidR="00FB0F91">
        <w:t>.</w:t>
      </w:r>
    </w:p>
    <w:p w:rsidR="004D6CD8" w:rsidRPr="004D6CD8" w:rsidRDefault="006B692C" w:rsidP="004D6CD8">
      <w:pPr>
        <w:pStyle w:val="ydpe9da7de8yiv9740335032msonormal"/>
        <w:shd w:val="clear" w:color="auto" w:fill="FFFFFF"/>
        <w:ind w:left="-270"/>
        <w:jc w:val="both"/>
        <w:rPr>
          <w:rFonts w:ascii="Calibri" w:hAnsi="Calibri" w:cs="Calibri"/>
          <w:color w:val="000000"/>
          <w:sz w:val="22"/>
          <w:szCs w:val="22"/>
        </w:rPr>
      </w:pPr>
      <w:r>
        <w:rPr>
          <w:rFonts w:ascii="Calibri" w:hAnsi="Calibri" w:cs="Calibri"/>
          <w:color w:val="000000"/>
          <w:sz w:val="22"/>
          <w:szCs w:val="22"/>
          <w:shd w:val="clear" w:color="auto" w:fill="FFFFFF"/>
        </w:rPr>
        <w:t xml:space="preserve">For our administrative convenience we hope you will complete a Standing Order Mandate for all </w:t>
      </w:r>
      <w:r w:rsidR="002E08B6">
        <w:rPr>
          <w:rFonts w:ascii="Calibri" w:hAnsi="Calibri" w:cs="Calibri"/>
          <w:color w:val="000000"/>
          <w:sz w:val="22"/>
          <w:szCs w:val="22"/>
          <w:shd w:val="clear" w:color="auto" w:fill="FFFFFF"/>
        </w:rPr>
        <w:t>subsequent</w:t>
      </w:r>
      <w:r>
        <w:rPr>
          <w:rFonts w:ascii="Calibri" w:hAnsi="Calibri" w:cs="Calibri"/>
          <w:color w:val="000000"/>
          <w:sz w:val="22"/>
          <w:szCs w:val="22"/>
          <w:shd w:val="clear" w:color="auto" w:fill="FFFFFF"/>
        </w:rPr>
        <w:t xml:space="preserve"> payments (which is why we offer a £2 discount for payments by this method) but the other methods of payment can be used if you prefer.</w:t>
      </w:r>
    </w:p>
    <w:p w:rsidR="00C6505A" w:rsidRPr="008E724D" w:rsidRDefault="004D6CD8" w:rsidP="008E724D">
      <w:pPr>
        <w:pStyle w:val="ydpe9da7de8yiv9740335032msonormal"/>
        <w:shd w:val="clear" w:color="auto" w:fill="FFFFFF"/>
        <w:ind w:left="-284"/>
        <w:rPr>
          <w:rFonts w:ascii="Calibri" w:hAnsi="Calibri" w:cs="Calibri"/>
          <w:color w:val="000000"/>
          <w:sz w:val="22"/>
          <w:szCs w:val="22"/>
        </w:rPr>
      </w:pPr>
      <w:r>
        <w:rPr>
          <w:rFonts w:ascii="Calibri" w:hAnsi="Calibri" w:cs="Calibri"/>
          <w:color w:val="26282A"/>
          <w:sz w:val="22"/>
          <w:szCs w:val="22"/>
        </w:rPr>
        <w:t xml:space="preserve"> </w:t>
      </w:r>
      <w:r w:rsidR="006B692C">
        <w:rPr>
          <w:rFonts w:ascii="Calibri" w:hAnsi="Calibri" w:cs="Calibri"/>
          <w:color w:val="26282A"/>
          <w:sz w:val="22"/>
          <w:szCs w:val="22"/>
        </w:rPr>
        <w:t>When paying for your </w:t>
      </w:r>
      <w:r w:rsidR="006B692C">
        <w:rPr>
          <w:rFonts w:ascii="Calibri" w:hAnsi="Calibri" w:cs="Calibri"/>
          <w:color w:val="26282A"/>
          <w:sz w:val="22"/>
          <w:szCs w:val="22"/>
          <w:u w:val="single"/>
        </w:rPr>
        <w:t>first</w:t>
      </w:r>
      <w:r w:rsidR="006B692C">
        <w:rPr>
          <w:rFonts w:ascii="Calibri" w:hAnsi="Calibri" w:cs="Calibri"/>
          <w:color w:val="26282A"/>
          <w:sz w:val="22"/>
          <w:szCs w:val="22"/>
        </w:rPr>
        <w:t> subscription in respect of the calendar year which has not yet started</w:t>
      </w:r>
      <w:r w:rsidR="00433067">
        <w:rPr>
          <w:rFonts w:ascii="Calibri" w:hAnsi="Calibri" w:cs="Calibri"/>
          <w:color w:val="26282A"/>
          <w:sz w:val="22"/>
          <w:szCs w:val="22"/>
        </w:rPr>
        <w:t>,</w:t>
      </w:r>
      <w:r w:rsidR="006B692C">
        <w:rPr>
          <w:rFonts w:ascii="Calibri" w:hAnsi="Calibri" w:cs="Calibri"/>
          <w:color w:val="26282A"/>
          <w:sz w:val="22"/>
          <w:szCs w:val="22"/>
        </w:rPr>
        <w:t xml:space="preserve"> you can pay online or by cheque, or by sending us</w:t>
      </w:r>
      <w:r w:rsidR="006B692C">
        <w:rPr>
          <w:rFonts w:ascii="Calibri" w:hAnsi="Calibri" w:cs="Calibri"/>
          <w:color w:val="FFFFFF"/>
          <w:sz w:val="22"/>
          <w:szCs w:val="22"/>
        </w:rPr>
        <w:t> </w:t>
      </w:r>
      <w:r w:rsidR="006B692C">
        <w:rPr>
          <w:rFonts w:ascii="Calibri" w:hAnsi="Calibri" w:cs="Calibri"/>
          <w:color w:val="000000"/>
          <w:sz w:val="22"/>
          <w:szCs w:val="22"/>
          <w:shd w:val="clear" w:color="auto" w:fill="FFFFFF"/>
        </w:rPr>
        <w:t xml:space="preserve">your completed Standing Order Mandate (provided the mandate arrives by 1st December of the current year).   </w:t>
      </w:r>
      <w:bookmarkStart w:id="0" w:name="_GoBack"/>
      <w:bookmarkEnd w:id="0"/>
    </w:p>
    <w:p w:rsidR="00C6505A" w:rsidRPr="001372D6" w:rsidRDefault="00385D61" w:rsidP="00703813">
      <w:pPr>
        <w:spacing w:after="0" w:line="240" w:lineRule="auto"/>
        <w:ind w:left="-284"/>
        <w:jc w:val="both"/>
      </w:pPr>
      <w:r>
        <w:rPr>
          <w:noProof/>
        </w:rPr>
        <w:pict>
          <v:shapetype id="_x0000_t109" coordsize="21600,21600" o:spt="109" path="m,l,21600r21600,l21600,xe">
            <v:stroke joinstyle="miter"/>
            <v:path gradientshapeok="t" o:connecttype="rect"/>
          </v:shapetype>
          <v:shape id="Flowchart: Process 2" o:spid="_x0000_s1026" type="#_x0000_t109" style="position:absolute;left:0;text-align:left;margin-left:-14.25pt;margin-top:13.1pt;width:23.25pt;height:19.5pt;z-index:25165926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" fillcolor="white [3201]" strokecolor="black [3200]" strokeweight="2pt"/>
        </w:pict>
      </w:r>
    </w:p>
    <w:p w:rsidR="00C6505A" w:rsidRDefault="00C6505A" w:rsidP="00703813">
      <w:pPr>
        <w:spacing w:after="0" w:line="240" w:lineRule="auto"/>
        <w:ind w:left="-284"/>
        <w:jc w:val="both"/>
      </w:pPr>
      <w:r>
        <w:t xml:space="preserve">                 </w:t>
      </w:r>
    </w:p>
    <w:p w:rsidR="001372D6" w:rsidRPr="001372D6" w:rsidRDefault="00C6505A" w:rsidP="00703813">
      <w:pPr>
        <w:spacing w:after="0" w:line="240" w:lineRule="auto"/>
        <w:ind w:left="-284"/>
        <w:jc w:val="both"/>
      </w:pPr>
      <w:r>
        <w:t xml:space="preserve">               Cheque enclosed</w:t>
      </w:r>
    </w:p>
    <w:p w:rsidR="001372D6" w:rsidRPr="001372D6" w:rsidRDefault="001372D6" w:rsidP="00703813">
      <w:pPr>
        <w:spacing w:after="0" w:line="240" w:lineRule="auto"/>
        <w:ind w:left="-284"/>
        <w:jc w:val="both"/>
      </w:pPr>
    </w:p>
    <w:p w:rsidR="00C6505A" w:rsidRDefault="00236FA3" w:rsidP="00703813">
      <w:pPr>
        <w:spacing w:after="0" w:line="240" w:lineRule="auto"/>
        <w:ind w:left="-284"/>
        <w:jc w:val="both"/>
      </w:pPr>
      <w:r>
        <w:rPr>
          <w:noProof/>
          <w:lang w:eastAsia="en-GB"/>
        </w:rPr>
        <w:drawing>
          <wp:inline distT="0" distB="0" distL="0" distR="0">
            <wp:extent cx="314325" cy="274320"/>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4325" cy="274320"/>
                    </a:xfrm>
                    <a:prstGeom prst="rect">
                      <a:avLst/>
                    </a:prstGeom>
                    <a:noFill/>
                  </pic:spPr>
                </pic:pic>
              </a:graphicData>
            </a:graphic>
          </wp:inline>
        </w:drawing>
      </w:r>
      <w:r w:rsidR="00C6505A">
        <w:t xml:space="preserve">   Payment made online</w:t>
      </w:r>
    </w:p>
    <w:p w:rsidR="006B692C" w:rsidRDefault="006B692C" w:rsidP="008E724D">
      <w:pPr>
        <w:spacing w:after="0" w:line="240" w:lineRule="auto"/>
        <w:jc w:val="both"/>
      </w:pPr>
    </w:p>
    <w:p w:rsidR="008E724D" w:rsidRDefault="008E724D" w:rsidP="008E724D">
      <w:pPr>
        <w:spacing w:after="0" w:line="240" w:lineRule="auto"/>
        <w:jc w:val="both"/>
      </w:pPr>
    </w:p>
    <w:p w:rsidR="001372D6" w:rsidRPr="001372D6" w:rsidRDefault="001372D6" w:rsidP="00703813">
      <w:pPr>
        <w:spacing w:after="0" w:line="240" w:lineRule="auto"/>
        <w:ind w:left="-284"/>
        <w:jc w:val="both"/>
      </w:pPr>
      <w:r w:rsidRPr="001372D6">
        <w:t xml:space="preserve">Signature: ……………………………………………………………..     </w:t>
      </w:r>
      <w:r w:rsidR="00991B92">
        <w:t xml:space="preserve">                                                </w:t>
      </w:r>
      <w:r w:rsidRPr="001372D6">
        <w:t>Date: ……………………………….</w:t>
      </w:r>
    </w:p>
    <w:p w:rsidR="001372D6" w:rsidRDefault="001372D6" w:rsidP="00703813">
      <w:pPr>
        <w:spacing w:after="0" w:line="240" w:lineRule="auto"/>
        <w:ind w:left="-284"/>
        <w:jc w:val="both"/>
        <w:rPr>
          <w:b/>
        </w:rPr>
      </w:pPr>
    </w:p>
    <w:p w:rsidR="004D6CD8" w:rsidRDefault="004D6CD8" w:rsidP="004D6CD8">
      <w:pPr>
        <w:ind w:left="720"/>
        <w:jc w:val="right"/>
        <w:rPr>
          <w:b/>
          <w:sz w:val="24"/>
          <w:szCs w:val="24"/>
          <w:u w:val="single"/>
        </w:rPr>
      </w:pPr>
      <w:r w:rsidRPr="004D6CD8">
        <w:rPr>
          <w:b/>
          <w:sz w:val="24"/>
          <w:szCs w:val="24"/>
        </w:rPr>
        <w:t xml:space="preserve">/ </w:t>
      </w:r>
      <w:r w:rsidRPr="004D6CD8">
        <w:rPr>
          <w:b/>
          <w:sz w:val="24"/>
          <w:szCs w:val="24"/>
          <w:u w:val="single"/>
        </w:rPr>
        <w:t>Next Steps</w:t>
      </w:r>
      <w:r w:rsidRPr="004D6CD8">
        <w:rPr>
          <w:b/>
          <w:sz w:val="24"/>
          <w:szCs w:val="24"/>
        </w:rPr>
        <w:t xml:space="preserve"> ……</w:t>
      </w:r>
    </w:p>
    <w:p w:rsidR="004D6CD8" w:rsidRDefault="004D6CD8" w:rsidP="00703813">
      <w:pPr>
        <w:spacing w:after="0" w:line="240" w:lineRule="auto"/>
        <w:ind w:left="-284"/>
        <w:jc w:val="both"/>
        <w:rPr>
          <w:b/>
          <w:sz w:val="24"/>
          <w:szCs w:val="24"/>
          <w:u w:val="single"/>
        </w:rPr>
      </w:pPr>
    </w:p>
    <w:p w:rsidR="00FB0F91" w:rsidRDefault="00FB0F91" w:rsidP="00703813">
      <w:pPr>
        <w:spacing w:after="0" w:line="240" w:lineRule="auto"/>
        <w:ind w:left="-284"/>
        <w:jc w:val="both"/>
        <w:rPr>
          <w:sz w:val="24"/>
          <w:szCs w:val="24"/>
        </w:rPr>
      </w:pPr>
      <w:r w:rsidRPr="00991B92">
        <w:rPr>
          <w:b/>
          <w:sz w:val="24"/>
          <w:szCs w:val="24"/>
          <w:u w:val="single"/>
        </w:rPr>
        <w:t>Next Steps</w:t>
      </w:r>
      <w:r>
        <w:rPr>
          <w:sz w:val="24"/>
          <w:szCs w:val="24"/>
        </w:rPr>
        <w:t>:</w:t>
      </w:r>
    </w:p>
    <w:p w:rsidR="00FB0F91" w:rsidRDefault="00FB0F91" w:rsidP="00703813">
      <w:pPr>
        <w:spacing w:after="0" w:line="240" w:lineRule="auto"/>
        <w:ind w:left="-284"/>
        <w:jc w:val="both"/>
        <w:rPr>
          <w:sz w:val="24"/>
          <w:szCs w:val="24"/>
        </w:rPr>
      </w:pPr>
    </w:p>
    <w:p w:rsidR="00991B92" w:rsidRDefault="00991B92" w:rsidP="008D3DB4">
      <w:pPr>
        <w:pStyle w:val="ListParagraph"/>
        <w:numPr>
          <w:ilvl w:val="0"/>
          <w:numId w:val="2"/>
        </w:numPr>
        <w:spacing w:after="0" w:line="240" w:lineRule="auto"/>
        <w:ind w:left="-284" w:firstLine="0"/>
      </w:pPr>
      <w:r w:rsidRPr="00991B92">
        <w:t xml:space="preserve">Please read the Privacy Policy statement </w:t>
      </w:r>
      <w:r w:rsidR="006B692C">
        <w:t>below</w:t>
      </w:r>
      <w:r w:rsidRPr="00991B92">
        <w:t xml:space="preserve"> and sign it if you are willing to have your name and address published in the Society’s five-yearly </w:t>
      </w:r>
      <w:r w:rsidRPr="00991B92">
        <w:rPr>
          <w:i/>
        </w:rPr>
        <w:t xml:space="preserve">London </w:t>
      </w:r>
      <w:r w:rsidRPr="00991B92">
        <w:rPr>
          <w:i/>
          <w:noProof/>
        </w:rPr>
        <w:t>Topographical</w:t>
      </w:r>
      <w:r w:rsidRPr="00991B92">
        <w:rPr>
          <w:i/>
        </w:rPr>
        <w:t xml:space="preserve"> Record</w:t>
      </w:r>
      <w:r w:rsidRPr="00991B92">
        <w:t xml:space="preserve"> publication.</w:t>
      </w:r>
    </w:p>
    <w:p w:rsidR="006B692C" w:rsidRPr="00991B92" w:rsidRDefault="006B692C" w:rsidP="008D3DB4">
      <w:pPr>
        <w:spacing w:after="0" w:line="240" w:lineRule="auto"/>
        <w:ind w:left="-284"/>
      </w:pPr>
    </w:p>
    <w:p w:rsidR="006B692C" w:rsidRDefault="00EC7C2E" w:rsidP="008D3DB4">
      <w:pPr>
        <w:pStyle w:val="ListParagraph"/>
        <w:numPr>
          <w:ilvl w:val="0"/>
          <w:numId w:val="2"/>
        </w:numPr>
        <w:spacing w:after="0" w:line="240" w:lineRule="auto"/>
        <w:ind w:left="-284" w:firstLine="0"/>
      </w:pPr>
      <w:r w:rsidRPr="00991B92">
        <w:t>After</w:t>
      </w:r>
      <w:r w:rsidR="001372D6" w:rsidRPr="00991B92">
        <w:t xml:space="preserve"> completin</w:t>
      </w:r>
      <w:r w:rsidRPr="00991B92">
        <w:t>g</w:t>
      </w:r>
      <w:r w:rsidR="001372D6" w:rsidRPr="00991B92">
        <w:t xml:space="preserve"> this form please send it to the Membership Secretary c/o 17 Park Road, London W7 1EN. </w:t>
      </w:r>
    </w:p>
    <w:p w:rsidR="00EC7C2E" w:rsidRPr="00991B92" w:rsidRDefault="001372D6" w:rsidP="008D3DB4">
      <w:pPr>
        <w:spacing w:after="0" w:line="240" w:lineRule="auto"/>
        <w:ind w:left="-284"/>
      </w:pPr>
      <w:r w:rsidRPr="00991B92">
        <w:t xml:space="preserve">  </w:t>
      </w:r>
    </w:p>
    <w:p w:rsidR="00C6505A" w:rsidRPr="00FF1FC7" w:rsidRDefault="00EC7C2E" w:rsidP="008D3DB4">
      <w:pPr>
        <w:pStyle w:val="ListParagraph"/>
        <w:numPr>
          <w:ilvl w:val="0"/>
          <w:numId w:val="2"/>
        </w:numPr>
        <w:spacing w:after="0" w:line="240" w:lineRule="auto"/>
        <w:ind w:left="-284" w:firstLine="0"/>
        <w:rPr>
          <w:b/>
          <w:sz w:val="24"/>
          <w:szCs w:val="24"/>
        </w:rPr>
      </w:pPr>
      <w:r w:rsidRPr="00991B92">
        <w:t xml:space="preserve">However, if you are sending a </w:t>
      </w:r>
      <w:r w:rsidR="00C6505A">
        <w:t xml:space="preserve">cheque or a </w:t>
      </w:r>
      <w:r w:rsidRPr="00991B92">
        <w:t>Standing Order</w:t>
      </w:r>
      <w:r w:rsidR="00C6505A">
        <w:t xml:space="preserve"> form,</w:t>
      </w:r>
      <w:r w:rsidRPr="00991B92">
        <w:t xml:space="preserve"> or </w:t>
      </w:r>
      <w:r w:rsidR="002E300A" w:rsidRPr="00991B92">
        <w:t xml:space="preserve">completing the </w:t>
      </w:r>
      <w:r w:rsidRPr="00991B92">
        <w:t xml:space="preserve">Gift Aid form then </w:t>
      </w:r>
      <w:r w:rsidRPr="00FF1FC7">
        <w:rPr>
          <w:b/>
          <w:u w:val="single"/>
        </w:rPr>
        <w:t>all</w:t>
      </w:r>
      <w:r w:rsidRPr="00991B92">
        <w:t xml:space="preserve"> documents should be sent to </w:t>
      </w:r>
      <w:r w:rsidR="00FF1FC7">
        <w:rPr>
          <w:sz w:val="24"/>
          <w:szCs w:val="24"/>
        </w:rPr>
        <w:t>the Hon. Treasurer Ms Anne Ramon, 63 Ancaster Crescent, New Malden, Surrey KT3 6BD.</w:t>
      </w:r>
    </w:p>
    <w:p w:rsidR="00C6505A" w:rsidRDefault="00C6505A" w:rsidP="009649FA">
      <w:pPr>
        <w:spacing w:after="0" w:line="240" w:lineRule="auto"/>
        <w:ind w:left="-284"/>
        <w:rPr>
          <w:b/>
          <w:sz w:val="24"/>
          <w:szCs w:val="24"/>
        </w:rPr>
      </w:pPr>
    </w:p>
    <w:p w:rsidR="001D1039" w:rsidRPr="001D1039" w:rsidRDefault="001D1039" w:rsidP="009649FA">
      <w:pPr>
        <w:spacing w:after="0" w:line="240" w:lineRule="auto"/>
        <w:ind w:left="-284"/>
        <w:rPr>
          <w:rFonts w:cstheme="minorHAnsi"/>
          <w:b/>
        </w:rPr>
      </w:pPr>
      <w:r w:rsidRPr="008D3DB4">
        <w:rPr>
          <w:rStyle w:val="Emphasis"/>
          <w:rFonts w:cstheme="minorHAnsi"/>
          <w:b/>
          <w:bCs/>
          <w:i w:val="0"/>
          <w:iCs w:val="0"/>
          <w:shd w:val="clear" w:color="auto" w:fill="FFFFFF"/>
        </w:rPr>
        <w:t>General Data Protection Regulation (GDPR)</w:t>
      </w:r>
    </w:p>
    <w:p w:rsidR="00FB0F91" w:rsidRPr="001D1039" w:rsidRDefault="00FB0F91" w:rsidP="009649FA">
      <w:pPr>
        <w:spacing w:after="0" w:line="240" w:lineRule="auto"/>
        <w:ind w:left="-284"/>
        <w:rPr>
          <w:rFonts w:cstheme="minorHAnsi"/>
          <w:b/>
        </w:rPr>
      </w:pPr>
      <w:r w:rsidRPr="001D1039">
        <w:rPr>
          <w:rFonts w:cstheme="minorHAnsi"/>
          <w:b/>
        </w:rPr>
        <w:t xml:space="preserve">Privacy policy and use of </w:t>
      </w:r>
      <w:r w:rsidR="00991B92" w:rsidRPr="001D1039">
        <w:rPr>
          <w:rFonts w:cstheme="minorHAnsi"/>
          <w:b/>
        </w:rPr>
        <w:t xml:space="preserve">a </w:t>
      </w:r>
      <w:r w:rsidRPr="001D1039">
        <w:rPr>
          <w:rFonts w:cstheme="minorHAnsi"/>
          <w:b/>
        </w:rPr>
        <w:t>member</w:t>
      </w:r>
      <w:r w:rsidR="00991B92" w:rsidRPr="001D1039">
        <w:rPr>
          <w:rFonts w:cstheme="minorHAnsi"/>
          <w:b/>
        </w:rPr>
        <w:t>’</w:t>
      </w:r>
      <w:r w:rsidRPr="001D1039">
        <w:rPr>
          <w:rFonts w:cstheme="minorHAnsi"/>
          <w:b/>
        </w:rPr>
        <w:t>s personal data</w:t>
      </w:r>
    </w:p>
    <w:p w:rsidR="00FB0F91" w:rsidRPr="00991B92" w:rsidRDefault="00FB0F91" w:rsidP="009649FA">
      <w:pPr>
        <w:spacing w:after="0" w:line="240" w:lineRule="auto"/>
        <w:ind w:left="-284"/>
      </w:pPr>
    </w:p>
    <w:p w:rsidR="00FB0F91" w:rsidRPr="00991B92" w:rsidRDefault="00FB0F91" w:rsidP="009649FA">
      <w:pPr>
        <w:spacing w:after="0" w:line="240" w:lineRule="auto"/>
        <w:ind w:left="-284"/>
      </w:pPr>
      <w:r w:rsidRPr="00991B92">
        <w:t xml:space="preserve">Personal data supplied by members on joining the Society, or over the course of their membership, will only be used by the Society for the purposes of communicating with members and for </w:t>
      </w:r>
      <w:r w:rsidRPr="00991B92">
        <w:rPr>
          <w:noProof/>
        </w:rPr>
        <w:t>supplying</w:t>
      </w:r>
      <w:r w:rsidR="00991B92">
        <w:rPr>
          <w:noProof/>
        </w:rPr>
        <w:t xml:space="preserve"> </w:t>
      </w:r>
      <w:r w:rsidRPr="00991B92">
        <w:rPr>
          <w:noProof/>
        </w:rPr>
        <w:t>the</w:t>
      </w:r>
      <w:r w:rsidRPr="00991B92">
        <w:t xml:space="preserve"> Society’s publications to them.</w:t>
      </w:r>
    </w:p>
    <w:p w:rsidR="00FB0F91" w:rsidRPr="00991B92" w:rsidRDefault="00FB0F91" w:rsidP="009649FA">
      <w:pPr>
        <w:spacing w:after="0" w:line="240" w:lineRule="auto"/>
        <w:ind w:left="-284"/>
      </w:pPr>
    </w:p>
    <w:p w:rsidR="00FB0F91" w:rsidRPr="00991B92" w:rsidRDefault="00FB0F91" w:rsidP="00C6505A">
      <w:pPr>
        <w:spacing w:after="0" w:line="240" w:lineRule="auto"/>
        <w:ind w:left="-284"/>
      </w:pPr>
      <w:bookmarkStart w:id="1" w:name="_Hlk518893513"/>
      <w:r w:rsidRPr="00991B92">
        <w:t xml:space="preserve">Members’ personal data </w:t>
      </w:r>
      <w:bookmarkEnd w:id="1"/>
      <w:r w:rsidRPr="00991B92">
        <w:t>held by the Society comprises only the information provided by them at the time of joining the Society and as updated by them over the course of their membership i.e. the member’s contact details, and a record of subscriptions and other payments made to the Society by or on behalf of members.</w:t>
      </w:r>
    </w:p>
    <w:p w:rsidR="00991B92" w:rsidRDefault="00991B92" w:rsidP="009649FA">
      <w:pPr>
        <w:spacing w:after="0" w:line="240" w:lineRule="auto"/>
        <w:ind w:left="-284"/>
      </w:pPr>
    </w:p>
    <w:p w:rsidR="00FB0F91" w:rsidRPr="00991B92" w:rsidRDefault="00FB0F91" w:rsidP="009649FA">
      <w:pPr>
        <w:spacing w:after="0" w:line="240" w:lineRule="auto"/>
        <w:ind w:left="-284"/>
      </w:pPr>
      <w:r w:rsidRPr="00991B92">
        <w:t xml:space="preserve">Within the Society, members’ personal data is only accessible to the Society’s Council Members. </w:t>
      </w:r>
    </w:p>
    <w:p w:rsidR="00FB0F91" w:rsidRPr="00991B92" w:rsidRDefault="00FB0F91" w:rsidP="009649FA">
      <w:pPr>
        <w:spacing w:after="0" w:line="240" w:lineRule="auto"/>
        <w:ind w:left="-284"/>
      </w:pPr>
    </w:p>
    <w:p w:rsidR="00FB0F91" w:rsidRPr="00991B92" w:rsidRDefault="00FB0F91" w:rsidP="009649FA">
      <w:pPr>
        <w:spacing w:after="0" w:line="240" w:lineRule="auto"/>
        <w:ind w:left="-284"/>
      </w:pPr>
      <w:r w:rsidRPr="00991B92">
        <w:t xml:space="preserve">A member’s personal data will be removed from the Society’s records </w:t>
      </w:r>
      <w:r w:rsidR="008A5B98">
        <w:t>six years after they cease to be a member.</w:t>
      </w:r>
    </w:p>
    <w:p w:rsidR="00FB0F91" w:rsidRPr="00991B92" w:rsidRDefault="00FB0F91" w:rsidP="009649FA">
      <w:pPr>
        <w:spacing w:after="0" w:line="240" w:lineRule="auto"/>
        <w:ind w:left="-284"/>
      </w:pPr>
    </w:p>
    <w:p w:rsidR="00FB0F91" w:rsidRDefault="00FB0F91" w:rsidP="009649FA">
      <w:pPr>
        <w:spacing w:after="0" w:line="240" w:lineRule="auto"/>
        <w:ind w:left="-284"/>
      </w:pPr>
      <w:r w:rsidRPr="00991B92">
        <w:t xml:space="preserve">Members’ personal data will be kept confidential at all times and will not be passed to any third party without </w:t>
      </w:r>
      <w:r w:rsidR="00991B92">
        <w:t>a</w:t>
      </w:r>
      <w:r w:rsidRPr="00991B92">
        <w:t xml:space="preserve"> member’s express </w:t>
      </w:r>
      <w:r w:rsidRPr="00991B92">
        <w:rPr>
          <w:noProof/>
        </w:rPr>
        <w:t>permission</w:t>
      </w:r>
      <w:r w:rsidRPr="00991B92">
        <w:t xml:space="preserve"> unless required by </w:t>
      </w:r>
      <w:r w:rsidR="00991B92">
        <w:t>l</w:t>
      </w:r>
      <w:r w:rsidRPr="00991B92">
        <w:t>aw, or a court order, or a binding request from a regulatory (or other analogous) authority.</w:t>
      </w:r>
    </w:p>
    <w:p w:rsidR="001D1039" w:rsidRDefault="001D1039" w:rsidP="009649FA">
      <w:pPr>
        <w:spacing w:after="0" w:line="240" w:lineRule="auto"/>
        <w:ind w:left="-284"/>
      </w:pPr>
    </w:p>
    <w:p w:rsidR="001D1039" w:rsidRDefault="001D1039" w:rsidP="009649FA">
      <w:pPr>
        <w:spacing w:after="0" w:line="240" w:lineRule="auto"/>
        <w:ind w:left="-284"/>
      </w:pPr>
      <w:r w:rsidRPr="008D3DB4">
        <w:t>The Society's full Privacy Policy can be found at the bottom of the website’s homepage.</w:t>
      </w:r>
    </w:p>
    <w:p w:rsidR="002E08B6" w:rsidRPr="00991B92" w:rsidRDefault="002E08B6" w:rsidP="009649FA">
      <w:pPr>
        <w:spacing w:after="0" w:line="240" w:lineRule="auto"/>
        <w:ind w:left="-284"/>
      </w:pPr>
    </w:p>
    <w:p w:rsidR="002E08B6" w:rsidRPr="001D1039" w:rsidRDefault="002E08B6" w:rsidP="001D1039">
      <w:pPr>
        <w:pStyle w:val="ListParagraph"/>
        <w:numPr>
          <w:ilvl w:val="0"/>
          <w:numId w:val="4"/>
        </w:numPr>
        <w:spacing w:after="0" w:line="240" w:lineRule="auto"/>
        <w:ind w:left="0" w:hanging="284"/>
        <w:rPr>
          <w:b/>
          <w:bCs/>
        </w:rPr>
      </w:pPr>
      <w:r w:rsidRPr="001D1039">
        <w:rPr>
          <w:b/>
          <w:bCs/>
          <w:i/>
        </w:rPr>
        <w:t>London Topographical Record</w:t>
      </w:r>
    </w:p>
    <w:p w:rsidR="002E08B6" w:rsidRDefault="002E08B6" w:rsidP="009649FA">
      <w:pPr>
        <w:spacing w:after="0" w:line="240" w:lineRule="auto"/>
        <w:ind w:left="-284"/>
        <w:rPr>
          <w:bCs/>
        </w:rPr>
      </w:pPr>
    </w:p>
    <w:p w:rsidR="002E08B6" w:rsidRDefault="00FB0F91" w:rsidP="009649FA">
      <w:pPr>
        <w:spacing w:after="0" w:line="240" w:lineRule="auto"/>
        <w:ind w:left="-284"/>
        <w:rPr>
          <w:b/>
        </w:rPr>
      </w:pPr>
      <w:r w:rsidRPr="006B692C">
        <w:rPr>
          <w:bCs/>
        </w:rPr>
        <w:t xml:space="preserve">The </w:t>
      </w:r>
      <w:r w:rsidR="00991B92" w:rsidRPr="006B692C">
        <w:rPr>
          <w:bCs/>
        </w:rPr>
        <w:t>five</w:t>
      </w:r>
      <w:r w:rsidRPr="006B692C">
        <w:rPr>
          <w:bCs/>
        </w:rPr>
        <w:t xml:space="preserve">-yearly </w:t>
      </w:r>
      <w:r w:rsidRPr="006B692C">
        <w:rPr>
          <w:bCs/>
          <w:i/>
        </w:rPr>
        <w:t>London Topographical Record</w:t>
      </w:r>
      <w:r w:rsidRPr="006B692C">
        <w:rPr>
          <w:bCs/>
        </w:rPr>
        <w:t xml:space="preserve"> published by the Society contains a list of members’ contact details.</w:t>
      </w:r>
      <w:r w:rsidRPr="00C6505A">
        <w:rPr>
          <w:b/>
        </w:rPr>
        <w:t xml:space="preserve"> </w:t>
      </w:r>
    </w:p>
    <w:p w:rsidR="00FF1FC7" w:rsidRDefault="00385D61" w:rsidP="009649FA">
      <w:pPr>
        <w:spacing w:after="0" w:line="240" w:lineRule="auto"/>
        <w:ind w:left="-284"/>
        <w:rPr>
          <w:b/>
        </w:rPr>
      </w:pPr>
      <w:r>
        <w:rPr>
          <w:b/>
          <w:noProof/>
          <w:lang w:eastAsia="en-GB"/>
        </w:rPr>
        <w:pict>
          <v:shape id="_x0000_s1027" type="#_x0000_t109" style="position:absolute;left:0;text-align:left;margin-left:-13.5pt;margin-top:11.6pt;width:21.75pt;height:19.5pt;z-index:251660288;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" fillcolor="white [3201]" strokecolor="black [3200]" strokeweight="2pt"/>
        </w:pict>
      </w:r>
    </w:p>
    <w:p w:rsidR="00FF1FC7" w:rsidRDefault="00FF1FC7" w:rsidP="00FF1FC7">
      <w:pPr>
        <w:spacing w:after="0" w:line="240" w:lineRule="auto"/>
        <w:rPr>
          <w:b/>
        </w:rPr>
      </w:pPr>
      <w:r>
        <w:rPr>
          <w:b/>
        </w:rPr>
        <w:t xml:space="preserve">            </w:t>
      </w:r>
      <w:r w:rsidRPr="008D3DB4">
        <w:rPr>
          <w:b/>
        </w:rPr>
        <w:t>I do not agree to my name being listed in future editions.</w:t>
      </w:r>
    </w:p>
    <w:p w:rsidR="002E08B6" w:rsidRDefault="002E08B6" w:rsidP="009649FA">
      <w:pPr>
        <w:spacing w:after="0" w:line="240" w:lineRule="auto"/>
        <w:ind w:left="-284"/>
        <w:rPr>
          <w:b/>
        </w:rPr>
      </w:pPr>
    </w:p>
    <w:p w:rsidR="00FF1FC7" w:rsidRDefault="00FF1FC7" w:rsidP="009649FA">
      <w:pPr>
        <w:spacing w:after="0" w:line="240" w:lineRule="auto"/>
        <w:ind w:left="-284"/>
        <w:rPr>
          <w:b/>
        </w:rPr>
      </w:pPr>
    </w:p>
    <w:p w:rsidR="00FB0F91" w:rsidRPr="00C6505A" w:rsidRDefault="00FB0F91" w:rsidP="009649FA">
      <w:pPr>
        <w:spacing w:after="0" w:line="240" w:lineRule="auto"/>
        <w:ind w:left="-284"/>
        <w:rPr>
          <w:b/>
        </w:rPr>
      </w:pPr>
      <w:r w:rsidRPr="00C6505A">
        <w:rPr>
          <w:b/>
        </w:rPr>
        <w:t xml:space="preserve">Please </w:t>
      </w:r>
      <w:r w:rsidR="00C6505A" w:rsidRPr="00C6505A">
        <w:rPr>
          <w:b/>
        </w:rPr>
        <w:t>sign</w:t>
      </w:r>
      <w:r w:rsidRPr="00C6505A">
        <w:rPr>
          <w:b/>
        </w:rPr>
        <w:t xml:space="preserve"> this </w:t>
      </w:r>
      <w:r w:rsidR="00C6505A" w:rsidRPr="00C6505A">
        <w:rPr>
          <w:b/>
        </w:rPr>
        <w:t xml:space="preserve">part of the </w:t>
      </w:r>
      <w:r w:rsidRPr="00C6505A">
        <w:rPr>
          <w:b/>
        </w:rPr>
        <w:t xml:space="preserve">form </w:t>
      </w:r>
      <w:r w:rsidR="00FF1FC7" w:rsidRPr="008D3DB4">
        <w:rPr>
          <w:b/>
        </w:rPr>
        <w:t>ONLY</w:t>
      </w:r>
      <w:r w:rsidR="00FF1FC7">
        <w:rPr>
          <w:b/>
        </w:rPr>
        <w:t xml:space="preserve"> </w:t>
      </w:r>
      <w:r w:rsidRPr="008D3DB4">
        <w:rPr>
          <w:b/>
        </w:rPr>
        <w:t>if</w:t>
      </w:r>
      <w:r w:rsidRPr="00C6505A">
        <w:rPr>
          <w:b/>
        </w:rPr>
        <w:t xml:space="preserve"> you agree to your name and </w:t>
      </w:r>
      <w:r w:rsidR="00C6505A">
        <w:rPr>
          <w:b/>
        </w:rPr>
        <w:t>address</w:t>
      </w:r>
      <w:r w:rsidRPr="00C6505A">
        <w:rPr>
          <w:b/>
        </w:rPr>
        <w:t xml:space="preserve"> being listed in future editions.</w:t>
      </w:r>
    </w:p>
    <w:p w:rsidR="00991B92" w:rsidRDefault="00991B92" w:rsidP="00FB0F91">
      <w:pPr>
        <w:spacing w:after="0" w:line="240" w:lineRule="auto"/>
      </w:pPr>
    </w:p>
    <w:p w:rsidR="00991B92" w:rsidRPr="00991B92" w:rsidRDefault="00991B92" w:rsidP="00FB0F91">
      <w:pPr>
        <w:spacing w:after="0" w:line="240" w:lineRule="auto"/>
      </w:pPr>
    </w:p>
    <w:p w:rsidR="00FF1FC7" w:rsidRDefault="00991B92" w:rsidP="00FF1FC7">
      <w:pPr>
        <w:spacing w:after="0" w:line="240" w:lineRule="auto"/>
        <w:ind w:left="-284"/>
        <w:jc w:val="both"/>
      </w:pPr>
      <w:r w:rsidRPr="00991B92">
        <w:t>Signature: ……………………………………………………………</w:t>
      </w:r>
      <w:r w:rsidR="00C6505A">
        <w:t>………</w:t>
      </w:r>
      <w:r w:rsidRPr="00991B92">
        <w:t xml:space="preserve">.     </w:t>
      </w:r>
      <w:r>
        <w:t xml:space="preserve">                            </w:t>
      </w:r>
      <w:r w:rsidR="00FF1FC7">
        <w:t xml:space="preserve"> </w:t>
      </w:r>
      <w:r w:rsidRPr="00991B92">
        <w:t>Date: ……………………………….</w:t>
      </w:r>
      <w:r w:rsidR="00FF1FC7">
        <w:t xml:space="preserve"> </w:t>
      </w:r>
    </w:p>
    <w:p w:rsidR="00FF1FC7" w:rsidRDefault="00FF1FC7" w:rsidP="00FF1FC7">
      <w:pPr>
        <w:spacing w:after="0" w:line="240" w:lineRule="auto"/>
        <w:ind w:left="-284"/>
        <w:jc w:val="both"/>
        <w:rPr>
          <w:sz w:val="24"/>
          <w:szCs w:val="24"/>
        </w:rPr>
      </w:pPr>
    </w:p>
    <w:p w:rsidR="00FF1FC7" w:rsidRDefault="00FF1FC7" w:rsidP="00FF1FC7">
      <w:pPr>
        <w:spacing w:after="0" w:line="240" w:lineRule="auto"/>
        <w:ind w:left="-284"/>
        <w:jc w:val="both"/>
        <w:rPr>
          <w:sz w:val="24"/>
          <w:szCs w:val="24"/>
        </w:rPr>
      </w:pPr>
    </w:p>
    <w:p w:rsidR="008D3DB4" w:rsidRDefault="008D3DB4" w:rsidP="00FF1FC7">
      <w:pPr>
        <w:spacing w:after="0" w:line="240" w:lineRule="auto"/>
        <w:ind w:left="-284"/>
        <w:jc w:val="right"/>
        <w:rPr>
          <w:sz w:val="24"/>
          <w:szCs w:val="24"/>
        </w:rPr>
      </w:pPr>
    </w:p>
    <w:p w:rsidR="008D3DB4" w:rsidRDefault="008D3DB4" w:rsidP="00FF1FC7">
      <w:pPr>
        <w:spacing w:after="0" w:line="240" w:lineRule="auto"/>
        <w:ind w:left="-284"/>
        <w:jc w:val="right"/>
        <w:rPr>
          <w:sz w:val="24"/>
          <w:szCs w:val="24"/>
        </w:rPr>
      </w:pPr>
    </w:p>
    <w:p w:rsidR="008D3DB4" w:rsidRDefault="008D3DB4" w:rsidP="00FF1FC7">
      <w:pPr>
        <w:spacing w:after="0" w:line="240" w:lineRule="auto"/>
        <w:ind w:left="-284"/>
        <w:jc w:val="right"/>
        <w:rPr>
          <w:sz w:val="24"/>
          <w:szCs w:val="24"/>
        </w:rPr>
      </w:pPr>
    </w:p>
    <w:p w:rsidR="00C6109E" w:rsidRPr="00C6109E" w:rsidRDefault="00FF1FC7" w:rsidP="00FF1FC7">
      <w:pPr>
        <w:spacing w:after="0" w:line="240" w:lineRule="auto"/>
        <w:ind w:left="-284"/>
        <w:jc w:val="right"/>
        <w:rPr>
          <w:sz w:val="24"/>
          <w:szCs w:val="24"/>
        </w:rPr>
      </w:pPr>
      <w:r>
        <w:rPr>
          <w:sz w:val="24"/>
          <w:szCs w:val="24"/>
        </w:rPr>
        <w:t>November</w:t>
      </w:r>
      <w:r w:rsidR="002E08B6">
        <w:rPr>
          <w:sz w:val="24"/>
          <w:szCs w:val="24"/>
        </w:rPr>
        <w:t xml:space="preserve"> 2020</w:t>
      </w:r>
    </w:p>
    <w:sectPr w:rsidR="00C6109E" w:rsidRPr="00C6109E" w:rsidSect="008D3DB4">
      <w:headerReference w:type="even" r:id="rId9"/>
      <w:headerReference w:type="default" r:id="rId10"/>
      <w:footerReference w:type="even" r:id="rId11"/>
      <w:footerReference w:type="default" r:id="rId12"/>
      <w:headerReference w:type="first" r:id="rId13"/>
      <w:footerReference w:type="first" r:id="rId14"/>
      <w:pgSz w:w="11906" w:h="16838"/>
      <w:pgMar w:top="284" w:right="849" w:bottom="568"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B07ED" w:rsidRDefault="008B07ED" w:rsidP="00991B92">
      <w:pPr>
        <w:spacing w:after="0" w:line="240" w:lineRule="auto"/>
      </w:pPr>
      <w:r>
        <w:separator/>
      </w:r>
    </w:p>
  </w:endnote>
  <w:endnote w:type="continuationSeparator" w:id="0">
    <w:p w:rsidR="008B07ED" w:rsidRDefault="008B07ED" w:rsidP="00991B9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F1FC7" w:rsidRDefault="00FF1FC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29478135"/>
      <w:docPartObj>
        <w:docPartGallery w:val="Page Numbers (Bottom of Page)"/>
        <w:docPartUnique/>
      </w:docPartObj>
    </w:sdtPr>
    <w:sdtEndPr>
      <w:rPr>
        <w:noProof/>
      </w:rPr>
    </w:sdtEndPr>
    <w:sdtContent>
      <w:p w:rsidR="00991B92" w:rsidRDefault="00385D61">
        <w:pPr>
          <w:pStyle w:val="Footer"/>
          <w:jc w:val="right"/>
        </w:pPr>
        <w:r w:rsidRPr="00FF1FC7">
          <w:rPr>
            <w:b/>
          </w:rPr>
          <w:fldChar w:fldCharType="begin"/>
        </w:r>
        <w:r w:rsidR="00991B92" w:rsidRPr="00FF1FC7">
          <w:rPr>
            <w:b/>
          </w:rPr>
          <w:instrText xml:space="preserve"> PAGE   \* MERGEFORMAT </w:instrText>
        </w:r>
        <w:r w:rsidRPr="00FF1FC7">
          <w:rPr>
            <w:b/>
          </w:rPr>
          <w:fldChar w:fldCharType="separate"/>
        </w:r>
        <w:r w:rsidR="008D3DB4">
          <w:rPr>
            <w:b/>
            <w:noProof/>
          </w:rPr>
          <w:t>2</w:t>
        </w:r>
        <w:r w:rsidRPr="00FF1FC7">
          <w:rPr>
            <w:b/>
            <w:noProof/>
          </w:rPr>
          <w:fldChar w:fldCharType="end"/>
        </w:r>
      </w:p>
    </w:sdtContent>
  </w:sdt>
  <w:p w:rsidR="00991B92" w:rsidRDefault="00991B92">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F1FC7" w:rsidRDefault="00FF1FC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B07ED" w:rsidRDefault="008B07ED" w:rsidP="00991B92">
      <w:pPr>
        <w:spacing w:after="0" w:line="240" w:lineRule="auto"/>
      </w:pPr>
      <w:r>
        <w:separator/>
      </w:r>
    </w:p>
  </w:footnote>
  <w:footnote w:type="continuationSeparator" w:id="0">
    <w:p w:rsidR="008B07ED" w:rsidRDefault="008B07ED" w:rsidP="00991B9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F1FC7" w:rsidRDefault="00FF1FC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F1FC7" w:rsidRDefault="00FF1FC7">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F1FC7" w:rsidRDefault="00FF1FC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2F4BA3"/>
    <w:multiLevelType w:val="hybridMultilevel"/>
    <w:tmpl w:val="031EED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59111951"/>
    <w:multiLevelType w:val="hybridMultilevel"/>
    <w:tmpl w:val="E12CE6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597C2B07"/>
    <w:multiLevelType w:val="hybridMultilevel"/>
    <w:tmpl w:val="CA06BD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62B91B73"/>
    <w:multiLevelType w:val="hybridMultilevel"/>
    <w:tmpl w:val="61D22AA2"/>
    <w:lvl w:ilvl="0" w:tplc="08090001">
      <w:start w:val="1"/>
      <w:numFmt w:val="bullet"/>
      <w:lvlText w:val=""/>
      <w:lvlJc w:val="left"/>
      <w:pPr>
        <w:ind w:left="436"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grammar="clean"/>
  <w:defaultTabStop w:val="720"/>
  <w:characterSpacingControl w:val="doNotCompress"/>
  <w:hdrShapeDefaults>
    <o:shapedefaults v:ext="edit" spidmax="1638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WwMDMxtzAzNTC3MLFQ0lEKTi0uzszPAykwNKwFADm3CN4tAAAA"/>
  </w:docVars>
  <w:rsids>
    <w:rsidRoot w:val="00326E55"/>
    <w:rsid w:val="00017C92"/>
    <w:rsid w:val="00077898"/>
    <w:rsid w:val="00096409"/>
    <w:rsid w:val="000B5324"/>
    <w:rsid w:val="000C698A"/>
    <w:rsid w:val="000D22D2"/>
    <w:rsid w:val="001372D6"/>
    <w:rsid w:val="00157B6F"/>
    <w:rsid w:val="001957A2"/>
    <w:rsid w:val="001D1039"/>
    <w:rsid w:val="00236FA3"/>
    <w:rsid w:val="00250932"/>
    <w:rsid w:val="002766E8"/>
    <w:rsid w:val="002B2BC2"/>
    <w:rsid w:val="002E08B6"/>
    <w:rsid w:val="002E300A"/>
    <w:rsid w:val="002E50FD"/>
    <w:rsid w:val="00326E55"/>
    <w:rsid w:val="00352650"/>
    <w:rsid w:val="00385D61"/>
    <w:rsid w:val="003F1BAA"/>
    <w:rsid w:val="00420E43"/>
    <w:rsid w:val="00433067"/>
    <w:rsid w:val="004D6CD8"/>
    <w:rsid w:val="00560867"/>
    <w:rsid w:val="00673CB7"/>
    <w:rsid w:val="006B1636"/>
    <w:rsid w:val="006B692C"/>
    <w:rsid w:val="00703813"/>
    <w:rsid w:val="007126F9"/>
    <w:rsid w:val="00730E67"/>
    <w:rsid w:val="007407BA"/>
    <w:rsid w:val="007C4460"/>
    <w:rsid w:val="008A5B98"/>
    <w:rsid w:val="008B07ED"/>
    <w:rsid w:val="008B7A01"/>
    <w:rsid w:val="008D3DB4"/>
    <w:rsid w:val="008E50F9"/>
    <w:rsid w:val="008E724D"/>
    <w:rsid w:val="0091512F"/>
    <w:rsid w:val="00916306"/>
    <w:rsid w:val="00942CE9"/>
    <w:rsid w:val="009649FA"/>
    <w:rsid w:val="00972783"/>
    <w:rsid w:val="00976F42"/>
    <w:rsid w:val="00991B92"/>
    <w:rsid w:val="00994224"/>
    <w:rsid w:val="00997012"/>
    <w:rsid w:val="009E38A0"/>
    <w:rsid w:val="00A17BED"/>
    <w:rsid w:val="00A34387"/>
    <w:rsid w:val="00AB1208"/>
    <w:rsid w:val="00B32141"/>
    <w:rsid w:val="00B42826"/>
    <w:rsid w:val="00B53E9B"/>
    <w:rsid w:val="00B93D4B"/>
    <w:rsid w:val="00B976F1"/>
    <w:rsid w:val="00C6109E"/>
    <w:rsid w:val="00C6505A"/>
    <w:rsid w:val="00CC376C"/>
    <w:rsid w:val="00CF7D7E"/>
    <w:rsid w:val="00D06341"/>
    <w:rsid w:val="00D269F7"/>
    <w:rsid w:val="00DC0337"/>
    <w:rsid w:val="00E102A6"/>
    <w:rsid w:val="00E175A2"/>
    <w:rsid w:val="00E26C26"/>
    <w:rsid w:val="00E670AF"/>
    <w:rsid w:val="00E90555"/>
    <w:rsid w:val="00EC7C2E"/>
    <w:rsid w:val="00F46694"/>
    <w:rsid w:val="00F74449"/>
    <w:rsid w:val="00FA6269"/>
    <w:rsid w:val="00FB0F91"/>
    <w:rsid w:val="00FF1FC7"/>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512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372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C7C2E"/>
    <w:pPr>
      <w:ind w:left="720"/>
      <w:contextualSpacing/>
    </w:pPr>
  </w:style>
  <w:style w:type="paragraph" w:styleId="Header">
    <w:name w:val="header"/>
    <w:basedOn w:val="Normal"/>
    <w:link w:val="HeaderChar"/>
    <w:uiPriority w:val="99"/>
    <w:unhideWhenUsed/>
    <w:rsid w:val="00991B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1B92"/>
  </w:style>
  <w:style w:type="paragraph" w:styleId="Footer">
    <w:name w:val="footer"/>
    <w:basedOn w:val="Normal"/>
    <w:link w:val="FooterChar"/>
    <w:uiPriority w:val="99"/>
    <w:unhideWhenUsed/>
    <w:rsid w:val="00991B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1B92"/>
  </w:style>
  <w:style w:type="paragraph" w:customStyle="1" w:styleId="ydpe9da7de8yiv9740335032msonormal">
    <w:name w:val="ydpe9da7de8yiv9740335032msonormal"/>
    <w:basedOn w:val="Normal"/>
    <w:rsid w:val="006B692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E175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75A2"/>
    <w:rPr>
      <w:rFonts w:ascii="Tahoma" w:hAnsi="Tahoma" w:cs="Tahoma"/>
      <w:sz w:val="16"/>
      <w:szCs w:val="16"/>
    </w:rPr>
  </w:style>
  <w:style w:type="character" w:styleId="Emphasis">
    <w:name w:val="Emphasis"/>
    <w:basedOn w:val="DefaultParagraphFont"/>
    <w:uiPriority w:val="20"/>
    <w:qFormat/>
    <w:rsid w:val="001D1039"/>
    <w:rPr>
      <w:i/>
      <w:iCs/>
    </w:rPr>
  </w:style>
</w:styles>
</file>

<file path=word/webSettings.xml><?xml version="1.0" encoding="utf-8"?>
<w:webSettings xmlns:r="http://schemas.openxmlformats.org/officeDocument/2006/relationships" xmlns:w="http://schemas.openxmlformats.org/wordprocessingml/2006/main">
  <w:divs>
    <w:div w:id="482702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551</Words>
  <Characters>314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Wicksteed</dc:creator>
  <cp:lastModifiedBy>USER</cp:lastModifiedBy>
  <cp:revision>5</cp:revision>
  <cp:lastPrinted>2020-08-24T12:34:00Z</cp:lastPrinted>
  <dcterms:created xsi:type="dcterms:W3CDTF">2020-11-22T15:48:00Z</dcterms:created>
  <dcterms:modified xsi:type="dcterms:W3CDTF">2020-11-24T11:28:00Z</dcterms:modified>
</cp:coreProperties>
</file>